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cPr/>
    <w:p>
      <w:bookmarkStart w:id="20" w:name="tbl-cars"/>
      <w:pPr>
        <w:spacing w:before="200"/>
        <w:pStyle w:val="ImageCaption"/>
      </w:pPr>
      <w:r>
        <w:t xml:space="preserve">Table 1: A table made by g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>
</w:top>
          <w:bottom w:w="0" w:type="dxa">
</w:bottom>
          <w:start w:w="60" w:type="dxa">
</w:start>
          <w:end w:w="60" w:type="dxa">
</w:end>
        </w:tblCellMar>
        <w:tblW w:type="auto" w:w="0">
</w:tblW>
        <w:tblLook w:firstRow="0" w:lastRow="0" w:firstColumn="0" w:lastColumn="0" w:noHBand="0" w:noVBand="0">
</w:tblLook>
        <w:jc w:val="center">
</w:jc>
      </w:tblPr>
      <w:tr>
        <w:trPr>
          <w:cantSplit>
</w:cantSplit>
          <w:tblHeader>
</w:tblHeader>
        </w:trPr>
        <w:tc>
          <w:tcPr>
            <w:tcBorders>
              <w:top w:val="single" w:sz="16" w:space="0" w:color="D3D3D3">
</w:top>
              <w:bottom w:val="single" w:sz="16" w:space="0" w:color="D3D3D3">
</w:bottom>
              <w:start w:val="single" w:space="0" w:color="D3D3D3">
</w:start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bookmarkEnd w:id="20"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1T14:36:51Z</dcterms:created>
  <dcterms:modified xsi:type="dcterms:W3CDTF">2024-08-21T1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